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7C793F51" w:rsidR="002C2313" w:rsidRDefault="00EF0025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EF0025">
        <w:rPr>
          <w:rFonts w:ascii="Times New Roman" w:hAnsi="Times New Roman" w:cs="Times New Roman"/>
          <w:bCs/>
          <w:sz w:val="44"/>
          <w:szCs w:val="44"/>
        </w:rPr>
        <w:t xml:space="preserve">objavljivanja </w:t>
      </w:r>
      <w:r w:rsidR="00A55F63">
        <w:rPr>
          <w:rFonts w:ascii="Times New Roman" w:hAnsi="Times New Roman" w:cs="Times New Roman"/>
          <w:bCs/>
          <w:sz w:val="44"/>
          <w:szCs w:val="44"/>
        </w:rPr>
        <w:t>izložb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469DB854" w14:textId="4DF6F8E1" w:rsidR="00A511A6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7804" w:history="1">
            <w:r w:rsidR="00A511A6" w:rsidRPr="00907840">
              <w:rPr>
                <w:rStyle w:val="Hyperlink"/>
                <w:b/>
                <w:noProof/>
              </w:rPr>
              <w:t>1.</w:t>
            </w:r>
            <w:r w:rsidR="00A511A6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A511A6" w:rsidRPr="00907840">
              <w:rPr>
                <w:rStyle w:val="Hyperlink"/>
                <w:b/>
                <w:noProof/>
              </w:rPr>
              <w:t>Uvod</w:t>
            </w:r>
            <w:r w:rsidR="00A511A6">
              <w:rPr>
                <w:noProof/>
                <w:webHidden/>
              </w:rPr>
              <w:tab/>
            </w:r>
            <w:r w:rsidR="00A511A6">
              <w:rPr>
                <w:noProof/>
                <w:webHidden/>
              </w:rPr>
              <w:fldChar w:fldCharType="begin"/>
            </w:r>
            <w:r w:rsidR="00A511A6">
              <w:rPr>
                <w:noProof/>
                <w:webHidden/>
              </w:rPr>
              <w:instrText xml:space="preserve"> PAGEREF _Toc34497804 \h </w:instrText>
            </w:r>
            <w:r w:rsidR="00A511A6">
              <w:rPr>
                <w:noProof/>
                <w:webHidden/>
              </w:rPr>
            </w:r>
            <w:r w:rsidR="00A511A6">
              <w:rPr>
                <w:noProof/>
                <w:webHidden/>
              </w:rPr>
              <w:fldChar w:fldCharType="separate"/>
            </w:r>
            <w:r w:rsidR="00A511A6">
              <w:rPr>
                <w:noProof/>
                <w:webHidden/>
              </w:rPr>
              <w:t>- 4 -</w:t>
            </w:r>
            <w:r w:rsidR="00A511A6">
              <w:rPr>
                <w:noProof/>
                <w:webHidden/>
              </w:rPr>
              <w:fldChar w:fldCharType="end"/>
            </w:r>
          </w:hyperlink>
        </w:p>
        <w:p w14:paraId="2BB54D27" w14:textId="4C29D2AA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05" w:history="1">
            <w:r w:rsidRPr="00907840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D9474" w14:textId="15991CAD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06" w:history="1">
            <w:r w:rsidRPr="00907840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50453" w14:textId="0D7AB190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07" w:history="1">
            <w:r w:rsidRPr="00907840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3CA5C" w14:textId="795E2AC4" w:rsidR="00A511A6" w:rsidRDefault="00A511A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08" w:history="1">
            <w:r w:rsidRPr="00907840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noProof/>
              </w:rPr>
              <w:t>Scenario objavljivanja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6D59C" w14:textId="434249D5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09" w:history="1">
            <w:r w:rsidRPr="00907840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D7F43" w14:textId="3FC1C468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0" w:history="1">
            <w:r w:rsidRPr="00907840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81305" w14:textId="453501E3" w:rsidR="00A511A6" w:rsidRDefault="00A511A6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1" w:history="1">
            <w:r w:rsidRPr="00907840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 xml:space="preserve"> Korisnik kreira novu objavu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E6CF3" w14:textId="299BF7B9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2" w:history="1">
            <w:r w:rsidRPr="00907840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680B8" w14:textId="7F728101" w:rsidR="00A511A6" w:rsidRDefault="00A511A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3" w:history="1">
            <w:r w:rsidRPr="00907840">
              <w:rPr>
                <w:rStyle w:val="Hyperlink"/>
                <w:b/>
                <w:bCs/>
                <w:noProof/>
              </w:rPr>
              <w:t>2.2.1.3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Korisnik odustaje od zahteva za kreiranje nove objave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4CF89" w14:textId="5DBB81E0" w:rsidR="00A511A6" w:rsidRDefault="00A511A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4" w:history="1">
            <w:r w:rsidRPr="00907840">
              <w:rPr>
                <w:rStyle w:val="Hyperlink"/>
                <w:b/>
                <w:bCs/>
                <w:noProof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Korisnik je ostavio praznu loka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A998E" w14:textId="5E6F8B2B" w:rsidR="00A511A6" w:rsidRDefault="00A511A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5" w:history="1">
            <w:r w:rsidRPr="00907840">
              <w:rPr>
                <w:rStyle w:val="Hyperlink"/>
                <w:b/>
                <w:bCs/>
                <w:noProof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Korisnik je ostavio datum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1ADCF" w14:textId="029B6549" w:rsidR="00A511A6" w:rsidRDefault="00A511A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6" w:history="1">
            <w:r w:rsidRPr="00907840">
              <w:rPr>
                <w:rStyle w:val="Hyperlink"/>
                <w:b/>
                <w:bCs/>
                <w:noProof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Korisnik je ostavio opis slik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B424" w14:textId="5FB1EB94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7" w:history="1">
            <w:r w:rsidRPr="00907840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CB008" w14:textId="3C7C6088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8" w:history="1">
            <w:r w:rsidRPr="00907840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9EC69" w14:textId="68087C70" w:rsidR="00A511A6" w:rsidRDefault="00A511A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819" w:history="1">
            <w:r w:rsidRPr="00907840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907840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142F5941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4497804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4497805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671B0838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EF0025">
        <w:rPr>
          <w:rFonts w:asciiTheme="minorHAnsi" w:hAnsiTheme="minorHAnsi" w:cstheme="minorHAnsi"/>
          <w:sz w:val="24"/>
          <w:szCs w:val="24"/>
        </w:rPr>
        <w:t>o</w:t>
      </w:r>
      <w:r w:rsidR="00EF0025" w:rsidRPr="00EF0025">
        <w:rPr>
          <w:rFonts w:asciiTheme="minorHAnsi" w:hAnsiTheme="minorHAnsi" w:cstheme="minorHAnsi"/>
          <w:sz w:val="24"/>
          <w:szCs w:val="24"/>
        </w:rPr>
        <w:t>bjavljivanj</w:t>
      </w:r>
      <w:r w:rsidR="00EF0025">
        <w:rPr>
          <w:rFonts w:asciiTheme="minorHAnsi" w:hAnsiTheme="minorHAnsi" w:cstheme="minorHAnsi"/>
          <w:sz w:val="24"/>
          <w:szCs w:val="24"/>
        </w:rPr>
        <w:t>a</w:t>
      </w:r>
      <w:r w:rsidR="00EF0025" w:rsidRPr="00EF0025">
        <w:rPr>
          <w:rFonts w:asciiTheme="minorHAnsi" w:hAnsiTheme="minorHAnsi" w:cstheme="minorHAnsi"/>
          <w:sz w:val="24"/>
          <w:szCs w:val="24"/>
        </w:rPr>
        <w:t xml:space="preserve"> </w:t>
      </w:r>
      <w:r w:rsidR="00A55F63">
        <w:rPr>
          <w:rFonts w:asciiTheme="minorHAnsi" w:hAnsiTheme="minorHAnsi" w:cstheme="minorHAnsi"/>
          <w:sz w:val="24"/>
          <w:szCs w:val="24"/>
        </w:rPr>
        <w:t>izložb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7806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497807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5" w:name="_Toc34497808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5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6" w:name="_Toc34497809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551A1C38" w14:textId="2A04AA7D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Pr="00EF0025">
        <w:rPr>
          <w:sz w:val="24"/>
          <w:szCs w:val="24"/>
        </w:rPr>
        <w:t>objav</w:t>
      </w:r>
      <w:r>
        <w:rPr>
          <w:sz w:val="24"/>
          <w:szCs w:val="24"/>
        </w:rPr>
        <w:t>i</w:t>
      </w:r>
      <w:r w:rsidRPr="00EF0025">
        <w:rPr>
          <w:sz w:val="24"/>
          <w:szCs w:val="24"/>
        </w:rPr>
        <w:t xml:space="preserve"> </w:t>
      </w:r>
      <w:r w:rsidR="00A55F63" w:rsidRPr="00A55F63">
        <w:rPr>
          <w:sz w:val="24"/>
          <w:szCs w:val="24"/>
        </w:rPr>
        <w:t>izložb</w:t>
      </w:r>
      <w:r w:rsidR="00A511A6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7810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17BE461" w14:textId="2D2979EF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8" w:name="_Toc34497811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</w:t>
      </w:r>
      <w:r w:rsidR="00273F56">
        <w:rPr>
          <w:b/>
          <w:bCs/>
          <w:color w:val="auto"/>
          <w:sz w:val="32"/>
          <w:szCs w:val="32"/>
        </w:rPr>
        <w:t xml:space="preserve"> novu</w:t>
      </w:r>
      <w:r w:rsidRPr="00A430F3">
        <w:rPr>
          <w:b/>
          <w:bCs/>
          <w:color w:val="auto"/>
          <w:sz w:val="32"/>
          <w:szCs w:val="32"/>
        </w:rPr>
        <w:t xml:space="preserve"> </w:t>
      </w:r>
      <w:r w:rsidR="00273F56">
        <w:rPr>
          <w:b/>
          <w:bCs/>
          <w:color w:val="auto"/>
          <w:sz w:val="32"/>
          <w:szCs w:val="32"/>
        </w:rPr>
        <w:t xml:space="preserve">objavu </w:t>
      </w:r>
      <w:r w:rsidR="00A55F63" w:rsidRPr="00A55F63">
        <w:rPr>
          <w:b/>
          <w:bCs/>
          <w:color w:val="auto"/>
          <w:sz w:val="32"/>
          <w:szCs w:val="32"/>
        </w:rPr>
        <w:t>izložbe</w:t>
      </w:r>
      <w:bookmarkEnd w:id="8"/>
    </w:p>
    <w:p w14:paraId="58F51DAD" w14:textId="28A85A4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a informacijama o svo</w:t>
      </w:r>
      <w:r w:rsidR="00B77D01">
        <w:rPr>
          <w:sz w:val="24"/>
          <w:szCs w:val="24"/>
        </w:rPr>
        <w:t>m</w:t>
      </w:r>
      <w:r w:rsidR="00273F56">
        <w:rPr>
          <w:sz w:val="24"/>
          <w:szCs w:val="24"/>
        </w:rPr>
        <w:t xml:space="preserve"> nalogu</w:t>
      </w:r>
    </w:p>
    <w:p w14:paraId="4E8057C7" w14:textId="79621C5F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273F56" w:rsidRPr="00273F56">
        <w:rPr>
          <w:sz w:val="24"/>
          <w:szCs w:val="24"/>
        </w:rPr>
        <w:t xml:space="preserve">Objavi </w:t>
      </w:r>
      <w:r w:rsidR="00A55F63">
        <w:rPr>
          <w:sz w:val="24"/>
          <w:szCs w:val="24"/>
        </w:rPr>
        <w:t>izložb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kreiranje </w:t>
      </w:r>
      <w:r w:rsidR="00273F56" w:rsidRPr="00273F56">
        <w:rPr>
          <w:sz w:val="24"/>
          <w:szCs w:val="24"/>
        </w:rPr>
        <w:t>no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obja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</w:t>
      </w:r>
      <w:r w:rsidR="00A55F63" w:rsidRPr="00A55F63">
        <w:rPr>
          <w:sz w:val="24"/>
          <w:szCs w:val="24"/>
        </w:rPr>
        <w:t>izložbe</w:t>
      </w:r>
    </w:p>
    <w:p w14:paraId="2CB456A5" w14:textId="6D4AC633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273F56">
        <w:rPr>
          <w:sz w:val="24"/>
          <w:szCs w:val="24"/>
        </w:rPr>
        <w:t>o</w:t>
      </w:r>
      <w:r w:rsidR="00273F56" w:rsidRPr="00273F56">
        <w:rPr>
          <w:sz w:val="24"/>
          <w:szCs w:val="24"/>
        </w:rPr>
        <w:t xml:space="preserve">bjavljivanje </w:t>
      </w:r>
      <w:r w:rsidR="00A55F63" w:rsidRPr="00A55F63">
        <w:rPr>
          <w:sz w:val="24"/>
          <w:szCs w:val="24"/>
        </w:rPr>
        <w:t>izložbe</w:t>
      </w:r>
    </w:p>
    <w:p w14:paraId="1D6CBA41" w14:textId="3B1565B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unosi potrebne informacije za kreiranje </w:t>
      </w:r>
      <w:r w:rsidR="00273F56">
        <w:rPr>
          <w:sz w:val="24"/>
          <w:szCs w:val="24"/>
        </w:rPr>
        <w:t xml:space="preserve">objave(dodaje </w:t>
      </w:r>
      <w:r w:rsidR="00A55F63">
        <w:rPr>
          <w:sz w:val="24"/>
          <w:szCs w:val="24"/>
        </w:rPr>
        <w:t>lokaciju</w:t>
      </w:r>
      <w:r w:rsidR="00273F56">
        <w:rPr>
          <w:sz w:val="24"/>
          <w:szCs w:val="24"/>
        </w:rPr>
        <w:t xml:space="preserve">, </w:t>
      </w:r>
      <w:r w:rsidR="00A55F63">
        <w:rPr>
          <w:sz w:val="24"/>
          <w:szCs w:val="24"/>
        </w:rPr>
        <w:t>datum</w:t>
      </w:r>
      <w:r w:rsidR="00273F56">
        <w:rPr>
          <w:sz w:val="24"/>
          <w:szCs w:val="24"/>
        </w:rPr>
        <w:t xml:space="preserve">, </w:t>
      </w:r>
      <w:r w:rsidR="00A55F63">
        <w:rPr>
          <w:sz w:val="24"/>
          <w:szCs w:val="24"/>
        </w:rPr>
        <w:t xml:space="preserve">vreme </w:t>
      </w:r>
      <w:r w:rsidR="00273F56">
        <w:rPr>
          <w:sz w:val="24"/>
          <w:szCs w:val="24"/>
        </w:rPr>
        <w:t xml:space="preserve">i </w:t>
      </w:r>
      <w:r w:rsidR="00A55F63">
        <w:rPr>
          <w:sz w:val="24"/>
          <w:szCs w:val="24"/>
        </w:rPr>
        <w:t>opis</w:t>
      </w:r>
      <w:r w:rsidRPr="00A430F3">
        <w:rPr>
          <w:sz w:val="24"/>
          <w:szCs w:val="24"/>
        </w:rPr>
        <w:t xml:space="preserve">) </w:t>
      </w:r>
    </w:p>
    <w:p w14:paraId="6F321FEF" w14:textId="72ECC54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273F56" w:rsidRPr="00273F56">
        <w:rPr>
          <w:sz w:val="24"/>
          <w:szCs w:val="24"/>
        </w:rPr>
        <w:t xml:space="preserve">Objavi </w:t>
      </w:r>
      <w:r w:rsidR="00A55F63" w:rsidRPr="00A55F63">
        <w:rPr>
          <w:sz w:val="24"/>
          <w:szCs w:val="24"/>
        </w:rPr>
        <w:t>izložb</w:t>
      </w:r>
      <w:r w:rsidR="00A55F63">
        <w:rPr>
          <w:sz w:val="24"/>
          <w:szCs w:val="24"/>
        </w:rPr>
        <w:t>u</w:t>
      </w:r>
      <w:r w:rsidRPr="00A430F3">
        <w:rPr>
          <w:sz w:val="24"/>
          <w:szCs w:val="24"/>
        </w:rPr>
        <w:t>”</w:t>
      </w:r>
    </w:p>
    <w:p w14:paraId="5A137F7B" w14:textId="15846361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273F56">
        <w:rPr>
          <w:sz w:val="24"/>
          <w:szCs w:val="24"/>
        </w:rPr>
        <w:t xml:space="preserve">objavio </w:t>
      </w:r>
      <w:r w:rsidR="00A55F63" w:rsidRPr="00A55F63">
        <w:rPr>
          <w:sz w:val="24"/>
          <w:szCs w:val="24"/>
        </w:rPr>
        <w:t>izložb</w:t>
      </w:r>
      <w:r w:rsidR="00A55F63">
        <w:rPr>
          <w:sz w:val="24"/>
          <w:szCs w:val="24"/>
        </w:rPr>
        <w:t>u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9" w:name="_Toc34497812"/>
      <w:r w:rsidRPr="00834560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3F4444E" w14:textId="7AD00F6C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0" w:name="_Toc34497813"/>
      <w:r>
        <w:rPr>
          <w:b/>
          <w:bCs/>
          <w:color w:val="auto"/>
          <w:sz w:val="28"/>
          <w:szCs w:val="28"/>
        </w:rPr>
        <w:t>2.2.1.</w:t>
      </w:r>
      <w:r w:rsidR="00B77D01">
        <w:rPr>
          <w:b/>
          <w:bCs/>
          <w:color w:val="auto"/>
          <w:sz w:val="28"/>
          <w:szCs w:val="28"/>
        </w:rPr>
        <w:t>3</w:t>
      </w:r>
      <w:r>
        <w:rPr>
          <w:b/>
          <w:bCs/>
          <w:color w:val="auto"/>
          <w:sz w:val="28"/>
          <w:szCs w:val="28"/>
        </w:rPr>
        <w:t>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kreiranje </w:t>
      </w:r>
      <w:r w:rsidR="00B77D01" w:rsidRPr="00B77D01">
        <w:rPr>
          <w:b/>
          <w:bCs/>
          <w:color w:val="auto"/>
          <w:sz w:val="28"/>
          <w:szCs w:val="28"/>
        </w:rPr>
        <w:t>no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</w:t>
      </w:r>
      <w:r w:rsidR="00A55F63" w:rsidRPr="00A55F63">
        <w:rPr>
          <w:b/>
          <w:bCs/>
          <w:color w:val="auto"/>
          <w:sz w:val="28"/>
          <w:szCs w:val="28"/>
        </w:rPr>
        <w:t>izložbe</w:t>
      </w:r>
      <w:bookmarkEnd w:id="10"/>
    </w:p>
    <w:p w14:paraId="5492F977" w14:textId="689EE7C4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>
        <w:rPr>
          <w:sz w:val="24"/>
          <w:szCs w:val="24"/>
        </w:rPr>
        <w:t>Moj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7DD2AF13" w14:textId="3B5E1C4A" w:rsidR="00437555" w:rsidRPr="00890F24" w:rsidRDefault="001A3974" w:rsidP="00A959BA">
      <w:pPr>
        <w:pStyle w:val="Heading2"/>
        <w:numPr>
          <w:ilvl w:val="0"/>
          <w:numId w:val="0"/>
        </w:numPr>
        <w:ind w:left="720"/>
        <w:rPr>
          <w:b/>
          <w:bCs/>
          <w:sz w:val="28"/>
          <w:szCs w:val="28"/>
        </w:rPr>
      </w:pPr>
      <w:bookmarkStart w:id="11" w:name="_Toc34497814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437555" w:rsidRPr="009E13F5">
        <w:rPr>
          <w:b/>
          <w:bCs/>
          <w:color w:val="auto"/>
          <w:sz w:val="28"/>
          <w:szCs w:val="28"/>
        </w:rPr>
        <w:t xml:space="preserve">Korisnik je </w:t>
      </w:r>
      <w:r w:rsidR="00A55F63">
        <w:rPr>
          <w:b/>
          <w:bCs/>
          <w:color w:val="auto"/>
          <w:sz w:val="28"/>
          <w:szCs w:val="28"/>
        </w:rPr>
        <w:t>ostavio praznu</w:t>
      </w:r>
      <w:r w:rsidR="00437555" w:rsidRPr="009E13F5">
        <w:rPr>
          <w:b/>
          <w:bCs/>
          <w:color w:val="auto"/>
          <w:sz w:val="28"/>
          <w:szCs w:val="28"/>
        </w:rPr>
        <w:t xml:space="preserve"> </w:t>
      </w:r>
      <w:r w:rsidR="00A55F63">
        <w:rPr>
          <w:b/>
          <w:bCs/>
          <w:color w:val="auto"/>
          <w:sz w:val="28"/>
          <w:szCs w:val="28"/>
        </w:rPr>
        <w:t>lokaciju</w:t>
      </w:r>
      <w:bookmarkEnd w:id="11"/>
    </w:p>
    <w:p w14:paraId="276F991A" w14:textId="77777777" w:rsidR="00A55F63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A55F63">
        <w:rPr>
          <w:sz w:val="24"/>
          <w:szCs w:val="24"/>
        </w:rPr>
        <w:t xml:space="preserve">Korisnik je </w:t>
      </w:r>
      <w:r w:rsidR="00A55F63" w:rsidRPr="00A55F63">
        <w:rPr>
          <w:sz w:val="24"/>
          <w:szCs w:val="24"/>
        </w:rPr>
        <w:t>pstavio prazno polje za lokaciju</w:t>
      </w:r>
      <w:r w:rsidRPr="00A55F63">
        <w:rPr>
          <w:sz w:val="24"/>
          <w:szCs w:val="24"/>
        </w:rPr>
        <w:t xml:space="preserve"> </w:t>
      </w:r>
    </w:p>
    <w:p w14:paraId="51093CFF" w14:textId="3A36303D" w:rsidR="00437555" w:rsidRDefault="00437555" w:rsidP="00A511A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A55F63">
        <w:rPr>
          <w:sz w:val="24"/>
          <w:szCs w:val="24"/>
        </w:rPr>
        <w:t xml:space="preserve">Prikazuje se prethodna stranica za unos informacija, s tim što je sad potrebno uneti samo novu </w:t>
      </w:r>
      <w:r w:rsidR="00A55F63" w:rsidRPr="00A55F63">
        <w:rPr>
          <w:sz w:val="24"/>
          <w:szCs w:val="24"/>
        </w:rPr>
        <w:t xml:space="preserve">lokaciju </w:t>
      </w:r>
      <w:r w:rsidRPr="00A55F63">
        <w:rPr>
          <w:sz w:val="24"/>
          <w:szCs w:val="24"/>
        </w:rPr>
        <w:t xml:space="preserve">jer su ostala polja popunjena zbog </w:t>
      </w:r>
      <w:r w:rsidRPr="00A55F63">
        <w:rPr>
          <w:sz w:val="24"/>
          <w:szCs w:val="24"/>
          <w:lang w:val="en-US"/>
        </w:rPr>
        <w:t xml:space="preserve">tačke </w:t>
      </w:r>
      <w:r w:rsidRPr="00A55F63">
        <w:rPr>
          <w:sz w:val="24"/>
          <w:szCs w:val="24"/>
        </w:rPr>
        <w:t>2.2.1.4</w:t>
      </w:r>
    </w:p>
    <w:p w14:paraId="7551447C" w14:textId="2BFA987A" w:rsidR="00A511A6" w:rsidRPr="00A511A6" w:rsidRDefault="00A511A6" w:rsidP="00A511A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A511A6">
        <w:rPr>
          <w:sz w:val="24"/>
          <w:szCs w:val="24"/>
        </w:rPr>
        <w:t>Korisniku se prikazuje odgovarajuće obaveštenje</w:t>
      </w:r>
    </w:p>
    <w:p w14:paraId="73D5B75D" w14:textId="5C9F2FBD" w:rsidR="00A511A6" w:rsidRPr="00A511A6" w:rsidRDefault="00A511A6" w:rsidP="00A511A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A511A6">
        <w:rPr>
          <w:sz w:val="24"/>
          <w:szCs w:val="24"/>
        </w:rPr>
        <w:t>Scenario se vraća na tačku 2.2.1.4</w:t>
      </w:r>
    </w:p>
    <w:p w14:paraId="714F6F04" w14:textId="174BB1EE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4497815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 xml:space="preserve">ostavio </w:t>
      </w:r>
      <w:r w:rsidR="00A55F63">
        <w:rPr>
          <w:b/>
          <w:bCs/>
          <w:color w:val="auto"/>
          <w:sz w:val="28"/>
          <w:szCs w:val="28"/>
        </w:rPr>
        <w:t>datum</w:t>
      </w:r>
      <w:r w:rsidR="00437555">
        <w:rPr>
          <w:b/>
          <w:bCs/>
          <w:color w:val="auto"/>
          <w:sz w:val="28"/>
          <w:szCs w:val="28"/>
        </w:rPr>
        <w:t xml:space="preserve"> prazan</w:t>
      </w:r>
      <w:bookmarkEnd w:id="12"/>
    </w:p>
    <w:p w14:paraId="101A5ADF" w14:textId="789EE975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A55F63">
        <w:rPr>
          <w:sz w:val="24"/>
          <w:szCs w:val="24"/>
        </w:rPr>
        <w:t>datum</w:t>
      </w:r>
    </w:p>
    <w:p w14:paraId="7F1A3842" w14:textId="1A1F520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 w:rsidR="00A55F63">
        <w:rPr>
          <w:sz w:val="24"/>
          <w:szCs w:val="24"/>
        </w:rPr>
        <w:t>datum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r w:rsidR="001A3974" w:rsidRPr="00437555">
        <w:rPr>
          <w:sz w:val="24"/>
          <w:szCs w:val="24"/>
          <w:lang w:val="en-US"/>
        </w:rPr>
        <w:t xml:space="preserve">tačke </w:t>
      </w:r>
      <w:r w:rsidR="00A430F3" w:rsidRPr="00437555">
        <w:rPr>
          <w:sz w:val="24"/>
          <w:szCs w:val="24"/>
        </w:rPr>
        <w:t>2.2.1.4</w:t>
      </w:r>
    </w:p>
    <w:p w14:paraId="620F1359" w14:textId="77777777" w:rsidR="00A511A6" w:rsidRPr="00A511A6" w:rsidRDefault="00A511A6" w:rsidP="00A511A6">
      <w:pPr>
        <w:ind w:left="1701" w:hanging="425"/>
        <w:jc w:val="both"/>
        <w:rPr>
          <w:sz w:val="24"/>
          <w:szCs w:val="24"/>
        </w:rPr>
      </w:pPr>
      <w:r w:rsidRPr="00A511A6">
        <w:rPr>
          <w:sz w:val="24"/>
          <w:szCs w:val="24"/>
        </w:rPr>
        <w:t>3.</w:t>
      </w:r>
      <w:r w:rsidRPr="00A511A6">
        <w:rPr>
          <w:sz w:val="24"/>
          <w:szCs w:val="24"/>
        </w:rPr>
        <w:tab/>
        <w:t>Korisniku se prikazuje odgovarajuće obaveštenje</w:t>
      </w:r>
    </w:p>
    <w:p w14:paraId="56A29834" w14:textId="776617D8" w:rsidR="00A511A6" w:rsidRPr="00437555" w:rsidRDefault="00A511A6" w:rsidP="00A511A6">
      <w:pPr>
        <w:ind w:left="1701" w:hanging="425"/>
        <w:jc w:val="both"/>
        <w:rPr>
          <w:sz w:val="24"/>
          <w:szCs w:val="24"/>
        </w:rPr>
      </w:pPr>
      <w:r w:rsidRPr="00A511A6">
        <w:rPr>
          <w:sz w:val="24"/>
          <w:szCs w:val="24"/>
        </w:rPr>
        <w:t>4.</w:t>
      </w:r>
      <w:r w:rsidRPr="00A511A6">
        <w:rPr>
          <w:sz w:val="24"/>
          <w:szCs w:val="24"/>
        </w:rPr>
        <w:tab/>
        <w:t>Scenario se vraća na tačku 2.2.1.4</w:t>
      </w:r>
    </w:p>
    <w:p w14:paraId="219C3993" w14:textId="61ED2BA3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7816"/>
      <w:r w:rsidRPr="001A3974">
        <w:rPr>
          <w:b/>
          <w:bCs/>
          <w:color w:val="auto"/>
          <w:sz w:val="28"/>
          <w:szCs w:val="28"/>
        </w:rPr>
        <w:t>2.2.1.6.</w:t>
      </w:r>
      <w:r w:rsidR="001A3974">
        <w:rPr>
          <w:b/>
          <w:bCs/>
          <w:color w:val="auto"/>
          <w:sz w:val="28"/>
          <w:szCs w:val="28"/>
        </w:rPr>
        <w:t>c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13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00D3D2D" w:rsid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66F0B0ED" w14:textId="3BBCE70D" w:rsidR="00A511A6" w:rsidRPr="00437555" w:rsidRDefault="00A511A6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Korisniku se prikazuje odgovarajuće obaveštenje</w:t>
      </w:r>
    </w:p>
    <w:p w14:paraId="3C93D1FF" w14:textId="5AA3AA18" w:rsidR="00A55F63" w:rsidRDefault="00A511A6" w:rsidP="00A55F63">
      <w:pPr>
        <w:ind w:left="1701" w:hanging="425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rPr>
          <w:sz w:val="24"/>
          <w:szCs w:val="24"/>
        </w:rPr>
        <w:lastRenderedPageBreak/>
        <w:t>4</w:t>
      </w:r>
      <w:r w:rsidR="00437555" w:rsidRPr="00437555">
        <w:rPr>
          <w:sz w:val="24"/>
          <w:szCs w:val="24"/>
        </w:rPr>
        <w:t>.</w:t>
      </w:r>
      <w:r w:rsidR="00437555" w:rsidRPr="00437555">
        <w:rPr>
          <w:sz w:val="24"/>
          <w:szCs w:val="24"/>
        </w:rPr>
        <w:tab/>
        <w:t>Scenario se vraća na tačku 2.2.1.4</w:t>
      </w:r>
    </w:p>
    <w:p w14:paraId="5DAAF0DD" w14:textId="105E9119" w:rsidR="0074363C" w:rsidRPr="00A55F63" w:rsidRDefault="0074363C" w:rsidP="00A55F63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4" w:name="_Toc34497817"/>
      <w:r w:rsidRPr="00A55F63">
        <w:rPr>
          <w:b/>
          <w:bCs/>
          <w:color w:val="auto"/>
          <w:sz w:val="32"/>
          <w:szCs w:val="32"/>
        </w:rPr>
        <w:t>Posebni zahtevi</w:t>
      </w:r>
      <w:bookmarkEnd w:id="14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5" w:name="_Toc34497818"/>
      <w:r w:rsidRPr="0074363C">
        <w:rPr>
          <w:b/>
          <w:bCs/>
          <w:color w:val="auto"/>
          <w:sz w:val="32"/>
          <w:szCs w:val="32"/>
        </w:rPr>
        <w:t>Preduslovi</w:t>
      </w:r>
      <w:bookmarkEnd w:id="15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7658AE44" w:rsidR="006954B9" w:rsidRPr="0074363C" w:rsidRDefault="009E13F5" w:rsidP="006954B9">
      <w:pPr>
        <w:ind w:left="993"/>
        <w:jc w:val="both"/>
      </w:pPr>
      <w:r>
        <w:t>Korisnik je ulogovan kao slikar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6" w:name="_Toc34497819"/>
      <w:r w:rsidRPr="0074363C">
        <w:rPr>
          <w:b/>
          <w:bCs/>
          <w:color w:val="auto"/>
          <w:sz w:val="32"/>
          <w:szCs w:val="32"/>
        </w:rPr>
        <w:t>Posledice</w:t>
      </w:r>
      <w:bookmarkEnd w:id="16"/>
    </w:p>
    <w:p w14:paraId="21B25A09" w14:textId="281C1B57" w:rsidR="006954B9" w:rsidRPr="006954B9" w:rsidRDefault="006954B9" w:rsidP="006954B9">
      <w:pPr>
        <w:ind w:left="993"/>
        <w:jc w:val="both"/>
      </w:pPr>
      <w:r w:rsidRPr="006954B9">
        <w:t xml:space="preserve">Korisnik je kreirao </w:t>
      </w:r>
      <w:r w:rsidR="009E13F5">
        <w:t xml:space="preserve">objavu </w:t>
      </w:r>
      <w:r w:rsidR="00A511A6">
        <w:t>izložbu</w:t>
      </w:r>
      <w:r w:rsidR="009E13F5">
        <w:t xml:space="preserve"> </w:t>
      </w:r>
      <w:r w:rsidR="00A511A6">
        <w:t>n</w:t>
      </w:r>
      <w:bookmarkStart w:id="17" w:name="_GoBack"/>
      <w:bookmarkEnd w:id="17"/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C8D34" w14:textId="77777777" w:rsidR="00DD3E1D" w:rsidRDefault="00DD3E1D">
      <w:pPr>
        <w:spacing w:after="0" w:line="240" w:lineRule="auto"/>
      </w:pPr>
      <w:r>
        <w:separator/>
      </w:r>
    </w:p>
  </w:endnote>
  <w:endnote w:type="continuationSeparator" w:id="0">
    <w:p w14:paraId="184C3970" w14:textId="77777777" w:rsidR="00DD3E1D" w:rsidRDefault="00DD3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6AE9F" w14:textId="77777777" w:rsidR="00DD3E1D" w:rsidRDefault="00DD3E1D">
      <w:pPr>
        <w:spacing w:after="0" w:line="240" w:lineRule="auto"/>
      </w:pPr>
      <w:r>
        <w:separator/>
      </w:r>
    </w:p>
  </w:footnote>
  <w:footnote w:type="continuationSeparator" w:id="0">
    <w:p w14:paraId="626A259D" w14:textId="77777777" w:rsidR="00DD3E1D" w:rsidRDefault="00DD3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42F4F146"/>
    <w:lvl w:ilvl="0" w:tplc="B1548846">
      <w:start w:val="1"/>
      <w:numFmt w:val="decimal"/>
      <w:lvlText w:val="%1."/>
      <w:lvlJc w:val="left"/>
      <w:pPr>
        <w:ind w:left="2421" w:hanging="360"/>
      </w:pPr>
      <w:rPr>
        <w:b w:val="0"/>
        <w:bCs w:val="0"/>
      </w:r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3D4A7F"/>
    <w:rsid w:val="00437555"/>
    <w:rsid w:val="00506155"/>
    <w:rsid w:val="00523668"/>
    <w:rsid w:val="00544961"/>
    <w:rsid w:val="006954B9"/>
    <w:rsid w:val="006F57F4"/>
    <w:rsid w:val="0074363C"/>
    <w:rsid w:val="00757734"/>
    <w:rsid w:val="00757C47"/>
    <w:rsid w:val="00773C9B"/>
    <w:rsid w:val="00791D1D"/>
    <w:rsid w:val="00834560"/>
    <w:rsid w:val="00873944"/>
    <w:rsid w:val="00890F24"/>
    <w:rsid w:val="00963643"/>
    <w:rsid w:val="009E13F5"/>
    <w:rsid w:val="00A051E7"/>
    <w:rsid w:val="00A430F3"/>
    <w:rsid w:val="00A511A6"/>
    <w:rsid w:val="00A55F63"/>
    <w:rsid w:val="00A93176"/>
    <w:rsid w:val="00A93826"/>
    <w:rsid w:val="00A959BA"/>
    <w:rsid w:val="00B64CD3"/>
    <w:rsid w:val="00B77D01"/>
    <w:rsid w:val="00BA25F6"/>
    <w:rsid w:val="00C17466"/>
    <w:rsid w:val="00C3552C"/>
    <w:rsid w:val="00CE7F66"/>
    <w:rsid w:val="00CF4790"/>
    <w:rsid w:val="00D9383C"/>
    <w:rsid w:val="00DD3E1D"/>
    <w:rsid w:val="00ED0076"/>
    <w:rsid w:val="00EE2597"/>
    <w:rsid w:val="00EF0025"/>
    <w:rsid w:val="00F42193"/>
    <w:rsid w:val="00FB508B"/>
    <w:rsid w:val="00FF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EC4D8BE-6B51-4817-A6C5-8058413FA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6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4</cp:revision>
  <cp:lastPrinted>2020-02-23T12:26:00Z</cp:lastPrinted>
  <dcterms:created xsi:type="dcterms:W3CDTF">2020-03-02T12:26:00Z</dcterms:created>
  <dcterms:modified xsi:type="dcterms:W3CDTF">2020-03-07T17:25:00Z</dcterms:modified>
</cp:coreProperties>
</file>